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431ab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b3b5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7ebf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8:30:09Z</dcterms:created>
  <dcterms:modified xsi:type="dcterms:W3CDTF">2020-03-26T08:30:09Z</dcterms:modified>
</cp:coreProperties>
</file>